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ทดสอบ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๔</w:t>
      </w:r>
      <w:r>
        <w:t xml:space="preserve"> </w:t>
      </w:r>
      <w:r>
        <w:t xml:space="preserve">การออกเสียงคำควบกล้ำ</w:t>
      </w:r>
      <w:r>
        <w:t xml:space="preserve"> </w:t>
      </w:r>
      <w:r>
        <w:t xml:space="preserve">๘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ญาติมิตรและลูกศิษย์ทั่วประเทศทั่วประเทศ ฟังครูครูปรเมษฐกันไว ๆ เอชาเอชา เอชา ช่า ฉ่า ชา หนอยแม่สวัสดีคุณครูปลายทางและนักเรียนปลายทางทุกคนนะครับ วันนี้พบกันในรายวิชาภาษาไทยกับ…</w:t>
      </w:r>
    </w:p>
    <w:p>
      <w:pPr>
        <w:pStyle w:val="BodyText"/>
      </w:pPr>
      <w:r>
        <w:t xml:space="preserve">(ครูคณิตา) ครูคณิตา หนุนอนันต์ ค่ะคุณครูปรเมษฐมีชื่อเล่นไหมคะ</w:t>
      </w:r>
    </w:p>
    <w:p>
      <w:pPr>
        <w:pStyle w:val="BodyText"/>
      </w:pPr>
      <w:r>
        <w:t xml:space="preserve">(ครูปรเมษฐ) มีครับ ชื่อครูอาร์มีนะครับ</w:t>
      </w:r>
    </w:p>
    <w:p>
      <w:pPr>
        <w:pStyle w:val="BodyText"/>
      </w:pPr>
      <w:r>
        <w:t xml:space="preserve">(คุณครูคณิตา) ครูอาร์มีนะครับ</w:t>
      </w:r>
    </w:p>
    <w:p>
      <w:pPr>
        <w:pStyle w:val="BodyText"/>
      </w:pPr>
      <w:r>
        <w:t xml:space="preserve">(คุณครูปรเมษฐ) หรือทั้งคู่เลยก็ได้นะครับ ก็ต้อนรับนักเรียนเข้าสู่บรรยากาศการเปิดเทอมนะครับการศึกษาไปภาพฤดูร้อนนะครับ นักเรียนได้ไปเที่ยว ได้ไปศึกษาหาความรู้ต่าง ๆ มากมายใช่ไหมครับครูคณิตา</w:t>
      </w:r>
    </w:p>
    <w:p>
      <w:pPr>
        <w:pStyle w:val="BodyText"/>
      </w:pPr>
      <w:r>
        <w:t xml:space="preserve">(ครูคณิตา) ใช่แล้วค่ะ แล้วคุณครู ปรเมษฐ ล่ะคะหรือว่าทำกิจกรรมอะไรบ้างคะ</w:t>
      </w:r>
    </w:p>
    <w:p>
      <w:pPr>
        <w:pStyle w:val="BodyText"/>
      </w:pPr>
      <w:r>
        <w:t xml:space="preserve">(ครูปรเมษฐ) สำหรับตัวครูนะครับครูก็ได้ไปศึกษาตามรอยสุนทรภู่นะครับครูได้ออกไปในทะเล ในท้องทารานี่มันเป็นอย่างไร ก็มีความสุขมากในช่วงปิดเทอม ก็ได้มาถ่ายทอด มาสอน มาให้ความรู้กับนักเรียนในช่วงเปิดเทอมนี้ครับ</w:t>
      </w:r>
    </w:p>
    <w:p>
      <w:pPr>
        <w:pStyle w:val="BodyText"/>
      </w:pPr>
      <w:r>
        <w:t xml:space="preserve">(ครูคณิตา) ส่วนของคุณครูคณิตานะคะก็อ่านแต่วรรณกรรมแล้วก็วรรณคดีต่าง ๆ ค่ะที่ไม่ได้ไปตามรอยเหมือนครูค่ะครูคณิตานี่ได้อ่านวรรณคดีเรื่องหนึ่งค่ะ เรื่องเสภาขุนช้างขุนแผนมีบทเสภาบทหนึ่งค่ะ อ่านแล้วรู้สึกว่าไม่เข้าใจเป็นอย่างมากเลยค่ะ</w:t>
      </w:r>
    </w:p>
    <w:p>
      <w:pPr>
        <w:pStyle w:val="BodyText"/>
      </w:pPr>
      <w:r>
        <w:t xml:space="preserve">(คุณครูปรเมษฐ) บทอะไรครับ</w:t>
      </w:r>
    </w:p>
    <w:p>
      <w:pPr>
        <w:pStyle w:val="BodyText"/>
      </w:pPr>
      <w:r>
        <w:t xml:space="preserve">(คุณครูคณิตา)บทที่ว่าลูกผู้ชายลายมือนั้นคือยศเจ้าจงอดสำภาครูปรเมษฐ</w:t>
      </w:r>
    </w:p>
    <w:p>
      <w:pPr>
        <w:pStyle w:val="BodyText"/>
      </w:pPr>
      <w:r>
        <w:t xml:space="preserve">(ครูปรเมษฐ) ถ้าให้ตีความนะครูคณิตาลายนั้นคือยศนี่ ก็ในสมัยโบราณนะครับ ผู้ที่จะได้เรียนนี่คือผู้ชายใช่ไหมครับครูคณิตาตามที่เราศึกษาประวัติศาสตร์นี่ตอนนี้การที่ได้เรียน ก็จะมีความรู้ในการเขียนหนังสือก็จะได้รับราชการ ผู้ชายในสมัยโบราณค่านิยม คือ ต้องเป็นทหารหรือรับราชการนะครับเป็นค่านิยมของคนโบราณได้ก็ต้องมีความรู้ มีความรู้ได้หรือก็เกี่ยวกับอาชีพการเป็นเสมียนบัญชีการเป็นเสมียนก็ต้องพิมพ์ต้องจดเหมือนกันเพราะเราไม่มีเครื่องพิมพ์ใช่ไหมครับครูคณิตาลายมือถือว่าสำคัญมากครับครูคณิตาอันนี้มานี่ ถือว่าดีมากเลยครับ</w:t>
      </w:r>
    </w:p>
    <w:p>
      <w:pPr>
        <w:pStyle w:val="BodyText"/>
      </w:pPr>
      <w:r>
        <w:t xml:space="preserve">(คุณครูคณิตา) ทำไมล่ะคะ</w:t>
      </w:r>
    </w:p>
    <w:p>
      <w:pPr>
        <w:pStyle w:val="BodyText"/>
      </w:pPr>
      <w:r>
        <w:t xml:space="preserve">(คุณครูปรเมษฐ) มันสอดคล้องกับเรื่องที่เราจะนำเสนอให้กับเด็ก ๆ ปลายทางวันนี้กันทุกคนเรื่องการคัดลายมือกันเลยครับ ครับนักเรียนก็จะมาศึกษากันในเรื่องของการคัดลายมือนะครับนักเรียนปลายทาง ก่อนที่เราจะเริ่มเรียนกันนะครับเดี๋ยวเราทำข้อตกลงกันก่อนนะครับนักเรียนสมุดเล่มหนาหรือสมุดของแต่ละโรงเรียนนะครับ ก็ให้ยึดตามนั้นได้เลยให้ใช้ได้เลย หรือถ้าเกิดไม่มีที่เป็นสมุดของโรงเรียนก็สามารถใช้สมุดอะไรก็ได้นะครับที่ชัดเจนเส้นชัดเจน เพราะว่าวิชาภาษาไทยก็จะต้องมีการจดการเขียน เพราะฉะนั้น 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ทดสอบฝึกแบ่งพิมพ์ (DLTV ภาษาไทย ป. 6 หน่วยที่ 1) ๔ การออกเสียงคำควบกล้ำ ๘ มิ.ย. ๖๔</dc:title>
  <dc:creator/>
  <cp:keywords/>
  <dcterms:created xsi:type="dcterms:W3CDTF">2022-01-26T10:00:30Z</dcterms:created>
  <dcterms:modified xsi:type="dcterms:W3CDTF">2022-01-26T10:0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มกราคม 2565 เวลา 16.19 น.</vt:lpwstr>
  </property>
  <property fmtid="{D5CDD505-2E9C-101B-9397-08002B2CF9AE}" pid="3" name="subtitle">
    <vt:lpwstr/>
  </property>
</Properties>
</file>